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235891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235891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235891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235891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46A03A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7E747A">
                  <w:rPr>
                    <w:color w:val="0F2147" w:themeColor="text1"/>
                    <w:szCs w:val="22"/>
                  </w:rPr>
                  <w:t>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8"/>
        <w:gridCol w:w="3117"/>
        <w:gridCol w:w="1134"/>
        <w:gridCol w:w="2931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7817D1F1" w:rsidR="008F0145" w:rsidRPr="00347C39" w:rsidRDefault="00DF3DDC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3</w:t>
            </w:r>
            <w:r w:rsidR="0039217E" w:rsidRPr="00347C39">
              <w:rPr>
                <w:sz w:val="22"/>
                <w:szCs w:val="22"/>
              </w:rPr>
              <w:t>/</w:t>
            </w:r>
            <w:r w:rsidR="0027078A" w:rsidRPr="00347C39">
              <w:rPr>
                <w:sz w:val="22"/>
                <w:szCs w:val="22"/>
              </w:rPr>
              <w:t>1</w:t>
            </w:r>
            <w:r w:rsidR="008B473C">
              <w:rPr>
                <w:sz w:val="22"/>
                <w:szCs w:val="22"/>
              </w:rPr>
              <w:t>2</w:t>
            </w:r>
            <w:r w:rsidR="0039217E" w:rsidRPr="00347C39">
              <w:rPr>
                <w:sz w:val="22"/>
                <w:szCs w:val="22"/>
              </w:rPr>
              <w:t>/20</w:t>
            </w:r>
            <w:r w:rsidR="009D0016" w:rsidRPr="00347C39">
              <w:rPr>
                <w:sz w:val="22"/>
                <w:szCs w:val="22"/>
              </w:rPr>
              <w:t>2</w:t>
            </w:r>
            <w:r w:rsidR="00A97120" w:rsidRPr="00347C39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03AADC87" w14:textId="5C4D2AA9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7E747A">
              <w:rPr>
                <w:sz w:val="22"/>
                <w:szCs w:val="22"/>
              </w:rPr>
              <w:t>Bảo Nguyên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5B6EF735" w14:textId="074EDB8A" w:rsidR="005A213D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8855518" w:history="1">
            <w:r w:rsidR="005A213D" w:rsidRPr="00E227DF">
              <w:rPr>
                <w:rStyle w:val="Hyperlink"/>
                <w:noProof/>
                <w:lang w:val="en-US"/>
              </w:rPr>
              <w:t>1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Meeting Topic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8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B0E996D" w14:textId="1F77EBC0" w:rsidR="005A213D" w:rsidRDefault="0023589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19" w:history="1">
            <w:r w:rsidR="005A213D" w:rsidRPr="00E227DF">
              <w:rPr>
                <w:rStyle w:val="Hyperlink"/>
                <w:noProof/>
                <w:lang w:val="en-US"/>
              </w:rPr>
              <w:t>2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Feedback and Recommenda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9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0A20B707" w14:textId="29E26D9A" w:rsidR="005A213D" w:rsidRDefault="0023589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20" w:history="1">
            <w:r w:rsidR="005A213D" w:rsidRPr="00E227DF">
              <w:rPr>
                <w:rStyle w:val="Hyperlink"/>
                <w:noProof/>
                <w:lang w:val="en-US"/>
              </w:rPr>
              <w:t>3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Ac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20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786C464" w14:textId="241A4583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2711F092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DF3DDC">
              <w:rPr>
                <w:sz w:val="22"/>
                <w:szCs w:val="22"/>
              </w:rPr>
              <w:t>23</w:t>
            </w:r>
            <w:r w:rsidRPr="007B7F1C">
              <w:rPr>
                <w:sz w:val="22"/>
                <w:szCs w:val="22"/>
              </w:rPr>
              <w:t>/</w:t>
            </w:r>
            <w:r w:rsidR="00F84798">
              <w:rPr>
                <w:sz w:val="22"/>
                <w:szCs w:val="22"/>
              </w:rPr>
              <w:t>1</w:t>
            </w:r>
            <w:r w:rsidR="00C5283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/2021 at </w:t>
            </w:r>
            <w:r w:rsidR="00DF3DDC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EA4652">
              <w:rPr>
                <w:sz w:val="22"/>
                <w:szCs w:val="22"/>
              </w:rPr>
              <w:t>0</w:t>
            </w:r>
            <w:r w:rsidR="00C52831">
              <w:rPr>
                <w:sz w:val="22"/>
                <w:szCs w:val="22"/>
              </w:rPr>
              <w:t>0</w:t>
            </w:r>
            <w:r w:rsidR="00DF3DDC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3268B228" w14:textId="217C4779" w:rsidR="00BD7E4F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444A5FFF" w:rsidR="0005469A" w:rsidRPr="007B7F1C" w:rsidRDefault="0081242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</w:tc>
        <w:tc>
          <w:tcPr>
            <w:tcW w:w="1801" w:type="dxa"/>
            <w:hideMark/>
          </w:tcPr>
          <w:p w14:paraId="1EB135D0" w14:textId="3AAE3E21" w:rsidR="0005469A" w:rsidRPr="007B7F1C" w:rsidRDefault="0081242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53963B2C" w:rsidR="0005469A" w:rsidRPr="007B7F1C" w:rsidRDefault="0081242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  <w:r w:rsidR="0005469A" w:rsidRPr="007B7F1C">
              <w:rPr>
                <w:sz w:val="22"/>
                <w:szCs w:val="22"/>
              </w:rPr>
              <w:t>/1</w:t>
            </w:r>
            <w:r w:rsidR="0087448D">
              <w:rPr>
                <w:sz w:val="22"/>
                <w:szCs w:val="22"/>
              </w:rPr>
              <w:t>2</w:t>
            </w:r>
            <w:r w:rsidR="0005469A" w:rsidRPr="007B7F1C">
              <w:rPr>
                <w:sz w:val="22"/>
                <w:szCs w:val="22"/>
              </w:rPr>
              <w:t>/2021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8855518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4F88CEC6" w14:textId="0E206918" w:rsidR="00B63B15" w:rsidRPr="0011526C" w:rsidRDefault="0092733D" w:rsidP="00BF79DA">
      <w:pPr>
        <w:pStyle w:val="BodyText"/>
        <w:numPr>
          <w:ilvl w:val="1"/>
          <w:numId w:val="31"/>
        </w:numPr>
        <w:spacing w:line="360" w:lineRule="auto"/>
      </w:pPr>
      <w:r>
        <w:t xml:space="preserve">Review A0100- Analysis Report 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3818629" w14:textId="1CCC5BE1" w:rsidR="00927C80" w:rsidRDefault="00226FDC" w:rsidP="00927C80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88855519"/>
      <w:r w:rsidRPr="00226FDC">
        <w:rPr>
          <w:lang w:val="en-US"/>
        </w:rPr>
        <w:t>Feedback and Recommendations</w:t>
      </w:r>
      <w:bookmarkEnd w:id="11"/>
    </w:p>
    <w:p w14:paraId="6432A44F" w14:textId="1DA91DBE" w:rsidR="001E257B" w:rsidRPr="001E257B" w:rsidRDefault="00283885" w:rsidP="001E257B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Re-draw the component diagram</w:t>
      </w:r>
      <w:r w:rsidR="001E257B">
        <w:rPr>
          <w:lang w:val="en-US"/>
        </w:rPr>
        <w:t>.</w:t>
      </w:r>
    </w:p>
    <w:p w14:paraId="2B6FFDE8" w14:textId="7C7051A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88855520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29C78976" w14:textId="5961846F" w:rsidR="00D11C83" w:rsidRPr="0029457E" w:rsidRDefault="00BD1157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Modify and try to complete A0100 report</w:t>
      </w:r>
      <w:r w:rsidR="00D76B5A">
        <w:t xml:space="preserve">. Expected day: </w:t>
      </w:r>
      <w:r w:rsidR="001E257B">
        <w:t>2</w:t>
      </w:r>
      <w:r w:rsidR="007566EA">
        <w:t>9</w:t>
      </w:r>
      <w:r w:rsidR="00D76B5A">
        <w:t>/1</w:t>
      </w:r>
      <w:r w:rsidR="008D59BE">
        <w:t>2</w:t>
      </w:r>
      <w:r w:rsidR="00D76B5A">
        <w:t>/2021</w:t>
      </w:r>
      <w:r w:rsidR="00181321">
        <w:t>.</w:t>
      </w:r>
    </w:p>
    <w:p w14:paraId="4A09F92E" w14:textId="00C7E3CF" w:rsidR="00CA3DE2" w:rsidRPr="00CA3DE2" w:rsidRDefault="00CA3DE2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Research and implement algorithms (team). Expect</w:t>
      </w:r>
      <w:r>
        <w:rPr>
          <w:lang w:val="en-US"/>
        </w:rPr>
        <w:t>ed day: 2</w:t>
      </w:r>
      <w:r w:rsidR="007566EA">
        <w:rPr>
          <w:lang w:val="en-US"/>
        </w:rPr>
        <w:t>9</w:t>
      </w:r>
      <w:r>
        <w:rPr>
          <w:lang w:val="en-US"/>
        </w:rPr>
        <w:t>/12/2021</w:t>
      </w:r>
      <w:r w:rsidR="00CA3BDB">
        <w:rPr>
          <w:lang w:val="en-US"/>
        </w:rPr>
        <w:t>.</w:t>
      </w:r>
    </w:p>
    <w:p w14:paraId="576F9B23" w14:textId="4B0500D3" w:rsidR="00B84244" w:rsidRPr="00D11C83" w:rsidRDefault="00B84244" w:rsidP="00512ABB">
      <w:pPr>
        <w:pStyle w:val="BodyText"/>
        <w:spacing w:line="360" w:lineRule="auto"/>
        <w:ind w:left="720"/>
        <w:rPr>
          <w:lang w:val="en-US"/>
        </w:rPr>
      </w:pPr>
    </w:p>
    <w:sectPr w:rsidR="00B84244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C6577" w14:textId="77777777" w:rsidR="00235891" w:rsidRDefault="00235891">
      <w:pPr>
        <w:spacing w:after="0" w:line="240" w:lineRule="auto"/>
      </w:pPr>
      <w:r>
        <w:separator/>
      </w:r>
    </w:p>
  </w:endnote>
  <w:endnote w:type="continuationSeparator" w:id="0">
    <w:p w14:paraId="123041E7" w14:textId="77777777" w:rsidR="00235891" w:rsidRDefault="00235891">
      <w:pPr>
        <w:spacing w:after="0" w:line="240" w:lineRule="auto"/>
      </w:pPr>
      <w:r>
        <w:continuationSeparator/>
      </w:r>
    </w:p>
  </w:endnote>
  <w:endnote w:type="continuationNotice" w:id="1">
    <w:p w14:paraId="69859B1A" w14:textId="77777777" w:rsidR="00235891" w:rsidRDefault="002358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0D02D651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DF3DDC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6496F7F9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DF3DDC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1F0F5" w14:textId="77777777" w:rsidR="00235891" w:rsidRDefault="00235891">
      <w:pPr>
        <w:spacing w:after="0" w:line="240" w:lineRule="auto"/>
      </w:pPr>
      <w:r>
        <w:separator/>
      </w:r>
    </w:p>
  </w:footnote>
  <w:footnote w:type="continuationSeparator" w:id="0">
    <w:p w14:paraId="0AB87B37" w14:textId="77777777" w:rsidR="00235891" w:rsidRDefault="00235891">
      <w:pPr>
        <w:spacing w:after="0" w:line="240" w:lineRule="auto"/>
      </w:pPr>
      <w:r>
        <w:continuationSeparator/>
      </w:r>
    </w:p>
  </w:footnote>
  <w:footnote w:type="continuationNotice" w:id="1">
    <w:p w14:paraId="6F3EA4A6" w14:textId="77777777" w:rsidR="00235891" w:rsidRDefault="0023589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90445"/>
    <w:rsid w:val="001B35B7"/>
    <w:rsid w:val="001C11DE"/>
    <w:rsid w:val="001C4C84"/>
    <w:rsid w:val="001C6651"/>
    <w:rsid w:val="001D539C"/>
    <w:rsid w:val="001E1F0B"/>
    <w:rsid w:val="001E257B"/>
    <w:rsid w:val="001F3EA3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9C8"/>
    <w:rsid w:val="00250AC3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86C54"/>
    <w:rsid w:val="003879B1"/>
    <w:rsid w:val="0039217E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E1F93"/>
    <w:rsid w:val="004E7DD8"/>
    <w:rsid w:val="004F38F8"/>
    <w:rsid w:val="004F390F"/>
    <w:rsid w:val="004F504F"/>
    <w:rsid w:val="004F7632"/>
    <w:rsid w:val="0050391E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69AF"/>
    <w:rsid w:val="005939ED"/>
    <w:rsid w:val="00593B61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FDD"/>
    <w:rsid w:val="00612144"/>
    <w:rsid w:val="00632707"/>
    <w:rsid w:val="006353DD"/>
    <w:rsid w:val="00641BDE"/>
    <w:rsid w:val="00643590"/>
    <w:rsid w:val="00647E92"/>
    <w:rsid w:val="00650305"/>
    <w:rsid w:val="006505C8"/>
    <w:rsid w:val="00652AA8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6272"/>
    <w:rsid w:val="00716C78"/>
    <w:rsid w:val="00720511"/>
    <w:rsid w:val="00721171"/>
    <w:rsid w:val="00723073"/>
    <w:rsid w:val="00723642"/>
    <w:rsid w:val="00724690"/>
    <w:rsid w:val="007260C2"/>
    <w:rsid w:val="00732FD6"/>
    <w:rsid w:val="00734C3B"/>
    <w:rsid w:val="00736D88"/>
    <w:rsid w:val="0074631F"/>
    <w:rsid w:val="0074656F"/>
    <w:rsid w:val="00747AFA"/>
    <w:rsid w:val="00752FF3"/>
    <w:rsid w:val="00755092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E5C9C"/>
    <w:rsid w:val="007E747A"/>
    <w:rsid w:val="007F4279"/>
    <w:rsid w:val="00804B38"/>
    <w:rsid w:val="0081242A"/>
    <w:rsid w:val="00814D8A"/>
    <w:rsid w:val="00832051"/>
    <w:rsid w:val="008414C5"/>
    <w:rsid w:val="00842E6D"/>
    <w:rsid w:val="00851647"/>
    <w:rsid w:val="008543FB"/>
    <w:rsid w:val="00854989"/>
    <w:rsid w:val="00856782"/>
    <w:rsid w:val="00857036"/>
    <w:rsid w:val="00871425"/>
    <w:rsid w:val="0087448D"/>
    <w:rsid w:val="00876671"/>
    <w:rsid w:val="00877CEF"/>
    <w:rsid w:val="008927F3"/>
    <w:rsid w:val="008957E5"/>
    <w:rsid w:val="00895C41"/>
    <w:rsid w:val="008A65D9"/>
    <w:rsid w:val="008B42DE"/>
    <w:rsid w:val="008B473C"/>
    <w:rsid w:val="008C08AE"/>
    <w:rsid w:val="008C2AE7"/>
    <w:rsid w:val="008C324F"/>
    <w:rsid w:val="008D0451"/>
    <w:rsid w:val="008D0611"/>
    <w:rsid w:val="008D0655"/>
    <w:rsid w:val="008D10C5"/>
    <w:rsid w:val="008D59BE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68F0"/>
    <w:rsid w:val="009C2FA5"/>
    <w:rsid w:val="009C4CEA"/>
    <w:rsid w:val="009D0016"/>
    <w:rsid w:val="009D41D8"/>
    <w:rsid w:val="009D7B6F"/>
    <w:rsid w:val="009E740E"/>
    <w:rsid w:val="009F4D45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8D2"/>
    <w:rsid w:val="00BF79DA"/>
    <w:rsid w:val="00C01133"/>
    <w:rsid w:val="00C01970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A0B"/>
    <w:rsid w:val="00C36322"/>
    <w:rsid w:val="00C36C38"/>
    <w:rsid w:val="00C425D3"/>
    <w:rsid w:val="00C43E7C"/>
    <w:rsid w:val="00C46525"/>
    <w:rsid w:val="00C51042"/>
    <w:rsid w:val="00C52831"/>
    <w:rsid w:val="00C60B3C"/>
    <w:rsid w:val="00C75292"/>
    <w:rsid w:val="00C810AE"/>
    <w:rsid w:val="00C831E2"/>
    <w:rsid w:val="00C90879"/>
    <w:rsid w:val="00C91D21"/>
    <w:rsid w:val="00C974DC"/>
    <w:rsid w:val="00CA0DB0"/>
    <w:rsid w:val="00CA2839"/>
    <w:rsid w:val="00CA2F9B"/>
    <w:rsid w:val="00CA3BDB"/>
    <w:rsid w:val="00CA3DE2"/>
    <w:rsid w:val="00CA4754"/>
    <w:rsid w:val="00CB1B56"/>
    <w:rsid w:val="00CB283D"/>
    <w:rsid w:val="00CD1DC4"/>
    <w:rsid w:val="00CE2BF9"/>
    <w:rsid w:val="00CE4899"/>
    <w:rsid w:val="00CE56AC"/>
    <w:rsid w:val="00CE69B7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9449A"/>
    <w:rsid w:val="00DA70CC"/>
    <w:rsid w:val="00DC0257"/>
    <w:rsid w:val="00DC71CD"/>
    <w:rsid w:val="00DD117B"/>
    <w:rsid w:val="00DD62AE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EA7"/>
    <w:rsid w:val="00E22A2F"/>
    <w:rsid w:val="00E23C48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CEE"/>
    <w:rsid w:val="00E94791"/>
    <w:rsid w:val="00E955F5"/>
    <w:rsid w:val="00EA447E"/>
    <w:rsid w:val="00EA4652"/>
    <w:rsid w:val="00EA4FA6"/>
    <w:rsid w:val="00EB2EBB"/>
    <w:rsid w:val="00EB374F"/>
    <w:rsid w:val="00EB6280"/>
    <w:rsid w:val="00EC21F5"/>
    <w:rsid w:val="00ED06ED"/>
    <w:rsid w:val="00ED6C46"/>
    <w:rsid w:val="00ED6E1D"/>
    <w:rsid w:val="00EE30F6"/>
    <w:rsid w:val="00EE7E1A"/>
    <w:rsid w:val="00EF15FD"/>
    <w:rsid w:val="00EF1BB7"/>
    <w:rsid w:val="00EF2108"/>
    <w:rsid w:val="00EF64AD"/>
    <w:rsid w:val="00EF653C"/>
    <w:rsid w:val="00EF79F6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10140E"/>
    <w:rsid w:val="001258E9"/>
    <w:rsid w:val="00135AA8"/>
    <w:rsid w:val="001641E1"/>
    <w:rsid w:val="001C3BB9"/>
    <w:rsid w:val="00280199"/>
    <w:rsid w:val="00282B94"/>
    <w:rsid w:val="002B0A33"/>
    <w:rsid w:val="002E0A21"/>
    <w:rsid w:val="00315258"/>
    <w:rsid w:val="003A1B47"/>
    <w:rsid w:val="003C1EF2"/>
    <w:rsid w:val="003C48B1"/>
    <w:rsid w:val="003F21D4"/>
    <w:rsid w:val="00407E7D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934A4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A83560"/>
    <w:rsid w:val="00C63BE6"/>
    <w:rsid w:val="00DB318B"/>
    <w:rsid w:val="00DD240F"/>
    <w:rsid w:val="00DF7180"/>
    <w:rsid w:val="00E50F11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271</cp:revision>
  <cp:lastPrinted>2018-08-22T23:13:00Z</cp:lastPrinted>
  <dcterms:created xsi:type="dcterms:W3CDTF">2021-10-22T21:10:00Z</dcterms:created>
  <dcterms:modified xsi:type="dcterms:W3CDTF">2021-12-25T03:2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